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9029" w14:textId="77777777" w:rsidR="00301155" w:rsidRPr="00CE11D9" w:rsidRDefault="00301155" w:rsidP="00301155">
      <w:pPr>
        <w:spacing w:after="0" w:line="240" w:lineRule="auto"/>
        <w:ind w:left="-142"/>
        <w:jc w:val="center"/>
        <w:rPr>
          <w:rFonts w:ascii="Arial" w:hAnsi="Arial" w:cs="Arial"/>
          <w:b/>
          <w:sz w:val="20"/>
          <w:szCs w:val="20"/>
        </w:rPr>
      </w:pPr>
    </w:p>
    <w:p w14:paraId="665045C5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589D3FEA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46CEB289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69F0F642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70B384F1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0E71F724" w14:textId="4B8C1A6C" w:rsidR="00DB3C5B" w:rsidRDefault="00996B3C" w:rsidP="0056194C">
      <w:pPr>
        <w:jc w:val="center"/>
        <w:rPr>
          <w:rFonts w:cstheme="minorHAnsi"/>
          <w:b/>
          <w:sz w:val="28"/>
          <w:szCs w:val="28"/>
        </w:rPr>
      </w:pPr>
      <w:r w:rsidRPr="0056194C">
        <w:rPr>
          <w:rFonts w:cstheme="minorHAnsi"/>
          <w:b/>
          <w:sz w:val="28"/>
          <w:szCs w:val="28"/>
        </w:rPr>
        <w:t xml:space="preserve">Phoenix </w:t>
      </w:r>
      <w:r w:rsidR="004E69F4" w:rsidRPr="0056194C">
        <w:rPr>
          <w:rFonts w:cstheme="minorHAnsi"/>
          <w:b/>
          <w:sz w:val="28"/>
          <w:szCs w:val="28"/>
        </w:rPr>
        <w:t>Coaching</w:t>
      </w:r>
      <w:r w:rsidR="00D4480A">
        <w:rPr>
          <w:rFonts w:cstheme="minorHAnsi"/>
          <w:b/>
          <w:sz w:val="28"/>
          <w:szCs w:val="28"/>
        </w:rPr>
        <w:t xml:space="preserve">: </w:t>
      </w:r>
      <w:r w:rsidR="001A4415">
        <w:rPr>
          <w:rFonts w:cstheme="minorHAnsi"/>
          <w:b/>
          <w:sz w:val="28"/>
          <w:szCs w:val="28"/>
        </w:rPr>
        <w:t>Coaching Plan Debrief</w:t>
      </w:r>
      <w:r w:rsidR="00DB3C5B" w:rsidRPr="0056194C">
        <w:rPr>
          <w:rFonts w:cstheme="minorHAnsi"/>
          <w:b/>
          <w:sz w:val="28"/>
          <w:szCs w:val="28"/>
        </w:rPr>
        <w:t xml:space="preserve"> Sheet</w:t>
      </w:r>
    </w:p>
    <w:p w14:paraId="7FEA5477" w14:textId="77777777" w:rsidR="0056194C" w:rsidRPr="0056194C" w:rsidRDefault="0056194C" w:rsidP="0056194C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775" w:type="dxa"/>
        <w:tblInd w:w="-147" w:type="dxa"/>
        <w:tblLook w:val="04A0" w:firstRow="1" w:lastRow="0" w:firstColumn="1" w:lastColumn="0" w:noHBand="0" w:noVBand="1"/>
      </w:tblPr>
      <w:tblGrid>
        <w:gridCol w:w="10775"/>
      </w:tblGrid>
      <w:tr w:rsidR="00DB3C5B" w:rsidRPr="0056194C" w14:paraId="54729CD2" w14:textId="77777777" w:rsidTr="00D4480A">
        <w:trPr>
          <w:trHeight w:val="1427"/>
        </w:trPr>
        <w:tc>
          <w:tcPr>
            <w:tcW w:w="10775" w:type="dxa"/>
          </w:tcPr>
          <w:p w14:paraId="35533705" w14:textId="59C28382" w:rsidR="00DB3C5B" w:rsidRPr="0056194C" w:rsidRDefault="0056194C" w:rsidP="00656D47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 w:rsidR="00EF3107">
              <w:rPr>
                <w:rFonts w:cstheme="minorHAnsi"/>
              </w:rPr>
              <w:t xml:space="preserve">do you notice to be </w:t>
            </w:r>
            <w:r w:rsidR="00F87D69">
              <w:rPr>
                <w:rFonts w:cstheme="minorHAnsi"/>
              </w:rPr>
              <w:t>different</w:t>
            </w:r>
            <w:r w:rsidR="00EF3107">
              <w:rPr>
                <w:rFonts w:cstheme="minorHAnsi"/>
              </w:rPr>
              <w:t xml:space="preserve"> since the beginning of the Coaching plan? </w:t>
            </w:r>
            <w:r w:rsidR="00D4480A">
              <w:rPr>
                <w:rFonts w:cstheme="minorHAnsi"/>
              </w:rPr>
              <w:t xml:space="preserve"> </w:t>
            </w:r>
            <w:r w:rsidR="00F87D69">
              <w:rPr>
                <w:rFonts w:cstheme="minorHAnsi"/>
              </w:rPr>
              <w:t xml:space="preserve"> </w:t>
            </w:r>
          </w:p>
        </w:tc>
      </w:tr>
    </w:tbl>
    <w:p w14:paraId="4BF7149B" w14:textId="59C6F837" w:rsidR="00DB3C5B" w:rsidRDefault="00DB3C5B" w:rsidP="00DB3C5B">
      <w:pPr>
        <w:rPr>
          <w:rFonts w:cstheme="minorHAnsi"/>
        </w:rPr>
      </w:pPr>
    </w:p>
    <w:p w14:paraId="0E89F097" w14:textId="2206E89D" w:rsidR="0056194C" w:rsidRDefault="00F87D69" w:rsidP="007D682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rFonts w:cstheme="minorHAnsi"/>
        </w:rPr>
      </w:pPr>
      <w:r>
        <w:rPr>
          <w:rFonts w:cstheme="minorHAnsi"/>
        </w:rPr>
        <w:t xml:space="preserve">How do </w:t>
      </w:r>
      <w:r w:rsidR="00A2683B">
        <w:rPr>
          <w:rFonts w:cstheme="minorHAnsi"/>
        </w:rPr>
        <w:t>you feel you got the best from the</w:t>
      </w:r>
      <w:r w:rsidR="00D4480A">
        <w:rPr>
          <w:rFonts w:cstheme="minorHAnsi"/>
        </w:rPr>
        <w:t xml:space="preserve"> </w:t>
      </w:r>
      <w:r>
        <w:rPr>
          <w:rFonts w:cstheme="minorHAnsi"/>
        </w:rPr>
        <w:t xml:space="preserve">sessions? </w:t>
      </w:r>
    </w:p>
    <w:p w14:paraId="7FE37D29" w14:textId="0ACCE52B" w:rsidR="0056194C" w:rsidRDefault="0056194C" w:rsidP="007D682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rFonts w:cstheme="minorHAnsi"/>
        </w:rPr>
      </w:pPr>
    </w:p>
    <w:p w14:paraId="71806441" w14:textId="77777777" w:rsidR="006C7611" w:rsidRDefault="006C7611" w:rsidP="007D682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rFonts w:cstheme="minorHAnsi"/>
        </w:rPr>
      </w:pPr>
    </w:p>
    <w:p w14:paraId="2D4CEA84" w14:textId="7ACD84FE" w:rsidR="0056194C" w:rsidRDefault="0056194C" w:rsidP="007D682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rFonts w:cstheme="minorHAnsi"/>
        </w:rPr>
      </w:pPr>
    </w:p>
    <w:p w14:paraId="6ACD76D7" w14:textId="77777777" w:rsidR="0056194C" w:rsidRPr="0056194C" w:rsidRDefault="0056194C" w:rsidP="00DB3C5B">
      <w:pPr>
        <w:rPr>
          <w:rFonts w:cstheme="minorHAnsi"/>
        </w:rPr>
      </w:pPr>
    </w:p>
    <w:tbl>
      <w:tblPr>
        <w:tblStyle w:val="TableGrid"/>
        <w:tblW w:w="10763" w:type="dxa"/>
        <w:tblInd w:w="-147" w:type="dxa"/>
        <w:tblLook w:val="04A0" w:firstRow="1" w:lastRow="0" w:firstColumn="1" w:lastColumn="0" w:noHBand="0" w:noVBand="1"/>
      </w:tblPr>
      <w:tblGrid>
        <w:gridCol w:w="10763"/>
      </w:tblGrid>
      <w:tr w:rsidR="00DB3C5B" w:rsidRPr="0056194C" w14:paraId="0BC04AB1" w14:textId="77777777" w:rsidTr="007D6821">
        <w:trPr>
          <w:trHeight w:val="1314"/>
        </w:trPr>
        <w:tc>
          <w:tcPr>
            <w:tcW w:w="10763" w:type="dxa"/>
          </w:tcPr>
          <w:p w14:paraId="62EF2737" w14:textId="478C6716" w:rsidR="00DB3C5B" w:rsidRPr="0056194C" w:rsidRDefault="00D4480A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ow </w:t>
            </w:r>
            <w:r w:rsidR="00A2683B">
              <w:rPr>
                <w:rFonts w:cstheme="minorHAnsi"/>
              </w:rPr>
              <w:t>do you feel your Coach showed up to the sessions?</w:t>
            </w:r>
            <w:r>
              <w:rPr>
                <w:rFonts w:cstheme="minorHAnsi"/>
              </w:rPr>
              <w:t xml:space="preserve"> </w:t>
            </w:r>
            <w:r w:rsidR="00060C42">
              <w:rPr>
                <w:rFonts w:cstheme="minorHAnsi"/>
              </w:rPr>
              <w:t xml:space="preserve"> </w:t>
            </w:r>
          </w:p>
        </w:tc>
      </w:tr>
    </w:tbl>
    <w:p w14:paraId="6AFE1661" w14:textId="77777777" w:rsidR="00DB3C5B" w:rsidRPr="0056194C" w:rsidRDefault="00DB3C5B" w:rsidP="00DB3C5B">
      <w:pPr>
        <w:rPr>
          <w:rFonts w:cstheme="minorHAnsi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CAB579C" w14:textId="77777777" w:rsidTr="0056194C">
        <w:trPr>
          <w:trHeight w:val="1391"/>
        </w:trPr>
        <w:tc>
          <w:tcPr>
            <w:tcW w:w="10628" w:type="dxa"/>
          </w:tcPr>
          <w:p w14:paraId="3AA64E60" w14:textId="56F03724" w:rsidR="00DB3C5B" w:rsidRPr="0056194C" w:rsidRDefault="00CD2D47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>What</w:t>
            </w:r>
            <w:r w:rsidR="00A2683B">
              <w:rPr>
                <w:rFonts w:cstheme="minorHAnsi"/>
              </w:rPr>
              <w:t xml:space="preserve"> worked </w:t>
            </w:r>
            <w:proofErr w:type="gramStart"/>
            <w:r w:rsidR="00A2683B">
              <w:rPr>
                <w:rFonts w:cstheme="minorHAnsi"/>
              </w:rPr>
              <w:t>really well</w:t>
            </w:r>
            <w:proofErr w:type="gramEnd"/>
            <w:r w:rsidR="00A2683B">
              <w:rPr>
                <w:rFonts w:cstheme="minorHAnsi"/>
              </w:rPr>
              <w:t xml:space="preserve">? </w:t>
            </w:r>
            <w:r>
              <w:rPr>
                <w:rFonts w:cstheme="minorHAnsi"/>
              </w:rPr>
              <w:t xml:space="preserve"> </w:t>
            </w:r>
            <w:r w:rsidR="0072403E">
              <w:rPr>
                <w:rFonts w:cstheme="minorHAnsi"/>
              </w:rPr>
              <w:t xml:space="preserve"> (If continuing </w:t>
            </w:r>
            <w:r w:rsidR="00636F45">
              <w:rPr>
                <w:rFonts w:cstheme="minorHAnsi"/>
              </w:rPr>
              <w:t>coaching,</w:t>
            </w:r>
            <w:r w:rsidR="0072403E">
              <w:rPr>
                <w:rFonts w:cstheme="minorHAnsi"/>
              </w:rPr>
              <w:t xml:space="preserve"> what would you want more of?)</w:t>
            </w:r>
          </w:p>
          <w:p w14:paraId="19199F61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0704124D" w14:textId="3E1009DB" w:rsidR="00DB3C5B" w:rsidRDefault="00DB3C5B" w:rsidP="00AD0EDA">
            <w:pPr>
              <w:rPr>
                <w:rFonts w:cstheme="minorHAnsi"/>
              </w:rPr>
            </w:pPr>
          </w:p>
          <w:p w14:paraId="0856F3A0" w14:textId="77777777" w:rsidR="006C7611" w:rsidRPr="0056194C" w:rsidRDefault="006C7611" w:rsidP="00AD0EDA">
            <w:pPr>
              <w:rPr>
                <w:rFonts w:cstheme="minorHAnsi"/>
              </w:rPr>
            </w:pPr>
          </w:p>
          <w:p w14:paraId="22CAE476" w14:textId="77777777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 </w:t>
            </w:r>
          </w:p>
        </w:tc>
      </w:tr>
    </w:tbl>
    <w:p w14:paraId="74737B46" w14:textId="77777777" w:rsidR="00AC089C" w:rsidRPr="0056194C" w:rsidRDefault="00AC089C" w:rsidP="00DB3C5B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DB3C5B" w:rsidRPr="0056194C" w14:paraId="45A56BE4" w14:textId="77777777" w:rsidTr="00AC089C">
        <w:tc>
          <w:tcPr>
            <w:tcW w:w="10627" w:type="dxa"/>
          </w:tcPr>
          <w:p w14:paraId="2DBBE7B7" w14:textId="653870E4" w:rsidR="00DB3C5B" w:rsidRPr="001E40B9" w:rsidRDefault="0005469A" w:rsidP="00AD0EDA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How </w:t>
            </w:r>
            <w:r w:rsidR="001E40B9" w:rsidRPr="001E40B9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s</w:t>
            </w:r>
            <w:r w:rsidR="001E40B9" w:rsidRPr="001E40B9">
              <w:rPr>
                <w:rStyle w:val="Strong"/>
                <w:b w:val="0"/>
                <w:bCs w:val="0"/>
                <w:color w:val="000000" w:themeColor="text1"/>
                <w:shd w:val="clear" w:color="auto" w:fill="FFFFFF"/>
              </w:rPr>
              <w:t>uccessful was this period of coaching for you?</w:t>
            </w:r>
            <w:r w:rsidR="00636F45">
              <w:rPr>
                <w:rStyle w:val="Strong"/>
                <w:b w:val="0"/>
                <w:bCs w:val="0"/>
                <w:color w:val="000000" w:themeColor="text1"/>
                <w:shd w:val="clear" w:color="auto" w:fill="FFFFFF"/>
              </w:rPr>
              <w:t xml:space="preserve">  What could have made it more successful? </w:t>
            </w:r>
          </w:p>
          <w:p w14:paraId="1CB51DEA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6B4969F4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7A72AE92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A01DD6" w14:textId="77777777" w:rsidR="00DB3C5B" w:rsidRPr="0056194C" w:rsidRDefault="00DB3C5B" w:rsidP="00AD0EDA">
            <w:pPr>
              <w:rPr>
                <w:rFonts w:cstheme="minorHAnsi"/>
              </w:rPr>
            </w:pPr>
          </w:p>
        </w:tc>
      </w:tr>
    </w:tbl>
    <w:p w14:paraId="62C150B1" w14:textId="7C543BC6" w:rsidR="00301155" w:rsidRDefault="00301155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8FD751D" w14:textId="77777777" w:rsidR="008B1DF8" w:rsidRPr="008B1DF8" w:rsidRDefault="008B1DF8" w:rsidP="008B1DF8">
      <w:pPr>
        <w:pStyle w:val="NoSpacing"/>
      </w:pPr>
      <w:r w:rsidRPr="008B1DF8">
        <w:t xml:space="preserve">Did you find value in working with me?  </w:t>
      </w:r>
    </w:p>
    <w:p w14:paraId="4A7FB507" w14:textId="43ACD894" w:rsidR="008B1DF8" w:rsidRPr="008B1DF8" w:rsidRDefault="008B1DF8" w:rsidP="008B1DF8">
      <w:pPr>
        <w:pStyle w:val="NoSpacing"/>
      </w:pPr>
      <w:r w:rsidRPr="008B1DF8">
        <w:t xml:space="preserve">Can you please spare 2 minutes to share your experience and leave a testimonial? </w:t>
      </w:r>
      <w:hyperlink r:id="rId8" w:history="1">
        <w:r w:rsidRPr="008B1DF8">
          <w:rPr>
            <w:rStyle w:val="Hyperlink"/>
            <w:rFonts w:ascii="Calibri" w:hAnsi="Calibri" w:cs="Calibri"/>
            <w:color w:val="000000" w:themeColor="text1"/>
          </w:rPr>
          <w:t>CLICK HERE</w:t>
        </w:r>
      </w:hyperlink>
    </w:p>
    <w:p w14:paraId="09A41EE3" w14:textId="77777777" w:rsidR="008B1DF8" w:rsidRPr="00CE11D9" w:rsidRDefault="008B1DF8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8B1DF8" w:rsidRPr="00CE11D9" w:rsidSect="00032549">
      <w:headerReference w:type="default" r:id="rId9"/>
      <w:footerReference w:type="default" r:id="rId10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A6739" w14:textId="77777777" w:rsidR="002716BA" w:rsidRDefault="002716BA" w:rsidP="00FA0F07">
      <w:pPr>
        <w:spacing w:after="0" w:line="240" w:lineRule="auto"/>
      </w:pPr>
      <w:r>
        <w:separator/>
      </w:r>
    </w:p>
  </w:endnote>
  <w:endnote w:type="continuationSeparator" w:id="0">
    <w:p w14:paraId="1A256D42" w14:textId="77777777" w:rsidR="002716BA" w:rsidRDefault="002716BA" w:rsidP="00FA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Light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E498" w14:textId="2F652A8A" w:rsidR="00066774" w:rsidRPr="0056194C" w:rsidRDefault="0056194C" w:rsidP="0056194C">
    <w:pPr>
      <w:pStyle w:val="Footer"/>
      <w:jc w:val="center"/>
    </w:pPr>
    <w:r w:rsidRPr="0056194C">
      <w:rPr>
        <w:rFonts w:ascii="HelvLight" w:hAnsi="HelvLight"/>
      </w:rPr>
      <w:t>www.phoenixlifecoach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65AF" w14:textId="77777777" w:rsidR="002716BA" w:rsidRDefault="002716BA" w:rsidP="00FA0F07">
      <w:pPr>
        <w:spacing w:after="0" w:line="240" w:lineRule="auto"/>
      </w:pPr>
      <w:r>
        <w:separator/>
      </w:r>
    </w:p>
  </w:footnote>
  <w:footnote w:type="continuationSeparator" w:id="0">
    <w:p w14:paraId="6747CC13" w14:textId="77777777" w:rsidR="002716BA" w:rsidRDefault="002716BA" w:rsidP="00FA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56E6" w14:textId="4DE443FC" w:rsidR="00066774" w:rsidRPr="00DE5122" w:rsidRDefault="00066774" w:rsidP="00996B3C">
    <w:pPr>
      <w:shd w:val="clear" w:color="auto" w:fill="FFFFFF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1B92B422" w14:textId="1F19EADE" w:rsidR="00066774" w:rsidRPr="00DE5122" w:rsidRDefault="00996B3C" w:rsidP="00032549">
    <w:pPr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05414A6" wp14:editId="3E3CB8E3">
          <wp:simplePos x="1211580" y="594360"/>
          <wp:positionH relativeFrom="margin">
            <wp:align>center</wp:align>
          </wp:positionH>
          <wp:positionV relativeFrom="margin">
            <wp:align>top</wp:align>
          </wp:positionV>
          <wp:extent cx="5987415" cy="19958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7415" cy="1995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0E0B"/>
    <w:multiLevelType w:val="hybridMultilevel"/>
    <w:tmpl w:val="C540B63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1FF0"/>
    <w:multiLevelType w:val="hybridMultilevel"/>
    <w:tmpl w:val="AC1E73F2"/>
    <w:lvl w:ilvl="0" w:tplc="0809000D">
      <w:start w:val="1"/>
      <w:numFmt w:val="bullet"/>
      <w:lvlText w:val=""/>
      <w:lvlJc w:val="left"/>
      <w:pPr>
        <w:ind w:left="-14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2" w15:restartNumberingAfterBreak="0">
    <w:nsid w:val="200E678F"/>
    <w:multiLevelType w:val="hybridMultilevel"/>
    <w:tmpl w:val="6B96C96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68C8"/>
    <w:multiLevelType w:val="hybridMultilevel"/>
    <w:tmpl w:val="1F00CA22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E6A46"/>
    <w:multiLevelType w:val="hybridMultilevel"/>
    <w:tmpl w:val="3D42850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74CA4"/>
    <w:multiLevelType w:val="hybridMultilevel"/>
    <w:tmpl w:val="C7A6AA8C"/>
    <w:lvl w:ilvl="0" w:tplc="C26E9922">
      <w:start w:val="2"/>
      <w:numFmt w:val="bullet"/>
      <w:lvlText w:val="•"/>
      <w:lvlJc w:val="left"/>
      <w:pPr>
        <w:ind w:left="218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6" w15:restartNumberingAfterBreak="0">
    <w:nsid w:val="35A669AC"/>
    <w:multiLevelType w:val="hybridMultilevel"/>
    <w:tmpl w:val="8B2240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44DE"/>
    <w:multiLevelType w:val="hybridMultilevel"/>
    <w:tmpl w:val="5DD41E6A"/>
    <w:lvl w:ilvl="0" w:tplc="0809000D">
      <w:start w:val="1"/>
      <w:numFmt w:val="bullet"/>
      <w:lvlText w:val=""/>
      <w:lvlJc w:val="left"/>
      <w:pPr>
        <w:ind w:left="218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8" w15:restartNumberingAfterBreak="0">
    <w:nsid w:val="43D91847"/>
    <w:multiLevelType w:val="hybridMultilevel"/>
    <w:tmpl w:val="EE32B9B8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C53FB"/>
    <w:multiLevelType w:val="hybridMultilevel"/>
    <w:tmpl w:val="3A344FA6"/>
    <w:lvl w:ilvl="0" w:tplc="C26E9922">
      <w:start w:val="2"/>
      <w:numFmt w:val="bullet"/>
      <w:lvlText w:val="•"/>
      <w:lvlJc w:val="left"/>
      <w:pPr>
        <w:ind w:left="1080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9785E"/>
    <w:multiLevelType w:val="hybridMultilevel"/>
    <w:tmpl w:val="02A2552C"/>
    <w:lvl w:ilvl="0" w:tplc="0809000D">
      <w:start w:val="1"/>
      <w:numFmt w:val="bullet"/>
      <w:lvlText w:val=""/>
      <w:lvlJc w:val="left"/>
      <w:pPr>
        <w:ind w:left="2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1" w15:restartNumberingAfterBreak="0">
    <w:nsid w:val="7AEF6AD1"/>
    <w:multiLevelType w:val="hybridMultilevel"/>
    <w:tmpl w:val="5EE8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89888">
    <w:abstractNumId w:val="11"/>
  </w:num>
  <w:num w:numId="2" w16cid:durableId="1427995298">
    <w:abstractNumId w:val="10"/>
  </w:num>
  <w:num w:numId="3" w16cid:durableId="1718167331">
    <w:abstractNumId w:val="2"/>
  </w:num>
  <w:num w:numId="4" w16cid:durableId="653723584">
    <w:abstractNumId w:val="4"/>
  </w:num>
  <w:num w:numId="5" w16cid:durableId="2123257571">
    <w:abstractNumId w:val="9"/>
  </w:num>
  <w:num w:numId="6" w16cid:durableId="1642811873">
    <w:abstractNumId w:val="8"/>
  </w:num>
  <w:num w:numId="7" w16cid:durableId="1151672212">
    <w:abstractNumId w:val="6"/>
  </w:num>
  <w:num w:numId="8" w16cid:durableId="1314136983">
    <w:abstractNumId w:val="5"/>
  </w:num>
  <w:num w:numId="9" w16cid:durableId="1027022803">
    <w:abstractNumId w:val="7"/>
  </w:num>
  <w:num w:numId="10" w16cid:durableId="1230188034">
    <w:abstractNumId w:val="3"/>
  </w:num>
  <w:num w:numId="11" w16cid:durableId="623729538">
    <w:abstractNumId w:val="0"/>
  </w:num>
  <w:num w:numId="12" w16cid:durableId="9220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jQ0MDI0tzS2sDRV0lEKTi0uzszPAykwrgUAK7CS4ywAAAA="/>
  </w:docVars>
  <w:rsids>
    <w:rsidRoot w:val="0030417D"/>
    <w:rsid w:val="00002627"/>
    <w:rsid w:val="00006DBB"/>
    <w:rsid w:val="00032549"/>
    <w:rsid w:val="0005469A"/>
    <w:rsid w:val="000603F7"/>
    <w:rsid w:val="00060C42"/>
    <w:rsid w:val="00066774"/>
    <w:rsid w:val="00090173"/>
    <w:rsid w:val="000912D2"/>
    <w:rsid w:val="00091DFA"/>
    <w:rsid w:val="000969EB"/>
    <w:rsid w:val="000B77FC"/>
    <w:rsid w:val="000D2902"/>
    <w:rsid w:val="000E70BB"/>
    <w:rsid w:val="0013098F"/>
    <w:rsid w:val="00146DAB"/>
    <w:rsid w:val="00151D54"/>
    <w:rsid w:val="001750B0"/>
    <w:rsid w:val="00195B19"/>
    <w:rsid w:val="001A103C"/>
    <w:rsid w:val="001A4415"/>
    <w:rsid w:val="001A5138"/>
    <w:rsid w:val="001A7406"/>
    <w:rsid w:val="001B0177"/>
    <w:rsid w:val="001E40B9"/>
    <w:rsid w:val="001E5D1C"/>
    <w:rsid w:val="0022480C"/>
    <w:rsid w:val="00234770"/>
    <w:rsid w:val="00236434"/>
    <w:rsid w:val="002716BA"/>
    <w:rsid w:val="0027495F"/>
    <w:rsid w:val="0029539F"/>
    <w:rsid w:val="002A12B3"/>
    <w:rsid w:val="002E5177"/>
    <w:rsid w:val="002E5695"/>
    <w:rsid w:val="00301155"/>
    <w:rsid w:val="0030417D"/>
    <w:rsid w:val="00315AD0"/>
    <w:rsid w:val="003224A4"/>
    <w:rsid w:val="00323B6C"/>
    <w:rsid w:val="00325CD7"/>
    <w:rsid w:val="0032729E"/>
    <w:rsid w:val="003319EE"/>
    <w:rsid w:val="003341D4"/>
    <w:rsid w:val="003554F3"/>
    <w:rsid w:val="003873C3"/>
    <w:rsid w:val="003A79B4"/>
    <w:rsid w:val="003D371C"/>
    <w:rsid w:val="003E09BA"/>
    <w:rsid w:val="00406865"/>
    <w:rsid w:val="00415A37"/>
    <w:rsid w:val="00423756"/>
    <w:rsid w:val="00427CFC"/>
    <w:rsid w:val="00435F5C"/>
    <w:rsid w:val="004416D8"/>
    <w:rsid w:val="00465C7E"/>
    <w:rsid w:val="00470DF9"/>
    <w:rsid w:val="004A5A85"/>
    <w:rsid w:val="004C2A08"/>
    <w:rsid w:val="004C5418"/>
    <w:rsid w:val="004E607B"/>
    <w:rsid w:val="004E69F4"/>
    <w:rsid w:val="004F4E47"/>
    <w:rsid w:val="0050242F"/>
    <w:rsid w:val="005175E9"/>
    <w:rsid w:val="005469F6"/>
    <w:rsid w:val="0055346D"/>
    <w:rsid w:val="0056194C"/>
    <w:rsid w:val="00567E06"/>
    <w:rsid w:val="00581093"/>
    <w:rsid w:val="005A351B"/>
    <w:rsid w:val="005A701F"/>
    <w:rsid w:val="005B1E26"/>
    <w:rsid w:val="005D0757"/>
    <w:rsid w:val="005D396B"/>
    <w:rsid w:val="005F204A"/>
    <w:rsid w:val="006030EE"/>
    <w:rsid w:val="00636F45"/>
    <w:rsid w:val="00647990"/>
    <w:rsid w:val="00656D47"/>
    <w:rsid w:val="00665A35"/>
    <w:rsid w:val="006749BF"/>
    <w:rsid w:val="006927FC"/>
    <w:rsid w:val="006A48DD"/>
    <w:rsid w:val="006B07CB"/>
    <w:rsid w:val="006C17F0"/>
    <w:rsid w:val="006C7611"/>
    <w:rsid w:val="006D1ABA"/>
    <w:rsid w:val="006D3F60"/>
    <w:rsid w:val="006D7FE9"/>
    <w:rsid w:val="00713F5B"/>
    <w:rsid w:val="0072403E"/>
    <w:rsid w:val="00726CE6"/>
    <w:rsid w:val="00727543"/>
    <w:rsid w:val="00766FEE"/>
    <w:rsid w:val="00776058"/>
    <w:rsid w:val="00787874"/>
    <w:rsid w:val="007D6821"/>
    <w:rsid w:val="007D79B6"/>
    <w:rsid w:val="0080303A"/>
    <w:rsid w:val="0080749B"/>
    <w:rsid w:val="008103D7"/>
    <w:rsid w:val="00810804"/>
    <w:rsid w:val="00815A4B"/>
    <w:rsid w:val="00832066"/>
    <w:rsid w:val="00836FE8"/>
    <w:rsid w:val="0086532D"/>
    <w:rsid w:val="00865953"/>
    <w:rsid w:val="0088239A"/>
    <w:rsid w:val="008851F8"/>
    <w:rsid w:val="00886CDD"/>
    <w:rsid w:val="008A56D0"/>
    <w:rsid w:val="008B1DF8"/>
    <w:rsid w:val="008C283C"/>
    <w:rsid w:val="008D3A7A"/>
    <w:rsid w:val="008D73CE"/>
    <w:rsid w:val="008E0F73"/>
    <w:rsid w:val="00921B49"/>
    <w:rsid w:val="0095528F"/>
    <w:rsid w:val="009904F0"/>
    <w:rsid w:val="00996B3C"/>
    <w:rsid w:val="009C1355"/>
    <w:rsid w:val="009C4E58"/>
    <w:rsid w:val="009F2F99"/>
    <w:rsid w:val="00A0259A"/>
    <w:rsid w:val="00A2360C"/>
    <w:rsid w:val="00A2683B"/>
    <w:rsid w:val="00A34F2F"/>
    <w:rsid w:val="00A55E4B"/>
    <w:rsid w:val="00A56055"/>
    <w:rsid w:val="00A60B13"/>
    <w:rsid w:val="00A93D54"/>
    <w:rsid w:val="00AA4396"/>
    <w:rsid w:val="00AC089C"/>
    <w:rsid w:val="00AC390E"/>
    <w:rsid w:val="00AE4A60"/>
    <w:rsid w:val="00B77020"/>
    <w:rsid w:val="00B9398E"/>
    <w:rsid w:val="00BA3500"/>
    <w:rsid w:val="00BC1AB4"/>
    <w:rsid w:val="00BE0703"/>
    <w:rsid w:val="00C0016B"/>
    <w:rsid w:val="00C04504"/>
    <w:rsid w:val="00C3623E"/>
    <w:rsid w:val="00C53811"/>
    <w:rsid w:val="00C638DC"/>
    <w:rsid w:val="00C76BA3"/>
    <w:rsid w:val="00C921A2"/>
    <w:rsid w:val="00CD2D47"/>
    <w:rsid w:val="00CE11D9"/>
    <w:rsid w:val="00CE1D7A"/>
    <w:rsid w:val="00CF665E"/>
    <w:rsid w:val="00CF7B69"/>
    <w:rsid w:val="00D01C2E"/>
    <w:rsid w:val="00D205A8"/>
    <w:rsid w:val="00D21335"/>
    <w:rsid w:val="00D36C7B"/>
    <w:rsid w:val="00D405F9"/>
    <w:rsid w:val="00D4480A"/>
    <w:rsid w:val="00D5610A"/>
    <w:rsid w:val="00D83EB8"/>
    <w:rsid w:val="00DB15DA"/>
    <w:rsid w:val="00DB3C5B"/>
    <w:rsid w:val="00DC095F"/>
    <w:rsid w:val="00DD3912"/>
    <w:rsid w:val="00DE5122"/>
    <w:rsid w:val="00E01CD1"/>
    <w:rsid w:val="00E075E8"/>
    <w:rsid w:val="00E27101"/>
    <w:rsid w:val="00E34C3E"/>
    <w:rsid w:val="00E36B64"/>
    <w:rsid w:val="00E66763"/>
    <w:rsid w:val="00E706F2"/>
    <w:rsid w:val="00E7178B"/>
    <w:rsid w:val="00EA17BE"/>
    <w:rsid w:val="00EA2A07"/>
    <w:rsid w:val="00EC2046"/>
    <w:rsid w:val="00EF3107"/>
    <w:rsid w:val="00EF3BC2"/>
    <w:rsid w:val="00F07711"/>
    <w:rsid w:val="00F259C9"/>
    <w:rsid w:val="00F2717E"/>
    <w:rsid w:val="00F70491"/>
    <w:rsid w:val="00F711A6"/>
    <w:rsid w:val="00F87D69"/>
    <w:rsid w:val="00FA0F07"/>
    <w:rsid w:val="00FA524E"/>
    <w:rsid w:val="00FC22D9"/>
    <w:rsid w:val="00FC6ADE"/>
    <w:rsid w:val="00FD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4462"/>
  <w15:docId w15:val="{AF69C18E-9BC1-4807-8512-20591D6B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4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0417D"/>
    <w:rPr>
      <w:b/>
      <w:bCs/>
    </w:rPr>
  </w:style>
  <w:style w:type="character" w:styleId="Hyperlink">
    <w:name w:val="Hyperlink"/>
    <w:basedOn w:val="DefaultParagraphFont"/>
    <w:uiPriority w:val="99"/>
    <w:unhideWhenUsed/>
    <w:rsid w:val="00415A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A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5A3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F07"/>
  </w:style>
  <w:style w:type="paragraph" w:styleId="Footer">
    <w:name w:val="footer"/>
    <w:basedOn w:val="Normal"/>
    <w:link w:val="Foot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F07"/>
  </w:style>
  <w:style w:type="paragraph" w:styleId="ListParagraph">
    <w:name w:val="List Paragraph"/>
    <w:basedOn w:val="Normal"/>
    <w:uiPriority w:val="34"/>
    <w:qFormat/>
    <w:rsid w:val="00FA0F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541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7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549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B9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B1D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4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.page/r/CXmyMXHnOImHEAg/revie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E719F-BD01-4233-979D-577204A6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oney</dc:creator>
  <cp:keywords/>
  <dc:description/>
  <cp:lastModifiedBy>Zoe Thompson</cp:lastModifiedBy>
  <cp:revision>10</cp:revision>
  <cp:lastPrinted>2023-01-08T16:22:00Z</cp:lastPrinted>
  <dcterms:created xsi:type="dcterms:W3CDTF">2023-01-08T16:24:00Z</dcterms:created>
  <dcterms:modified xsi:type="dcterms:W3CDTF">2023-01-08T16:31:00Z</dcterms:modified>
</cp:coreProperties>
</file>